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1F10F" w14:textId="77777777" w:rsidR="00FA5D3A" w:rsidRPr="003C7CD6" w:rsidRDefault="00FA5D3A" w:rsidP="003C7CD6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3C7CD6">
        <w:rPr>
          <w:rFonts w:cstheme="minorHAnsi"/>
          <w:noProof/>
          <w:color w:val="0000FF"/>
          <w:sz w:val="40"/>
          <w:szCs w:val="40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4B621606" wp14:editId="0CF3C95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771650" cy="838200"/>
            <wp:effectExtent l="0" t="0" r="0" b="0"/>
            <wp:wrapSquare wrapText="bothSides"/>
            <wp:docPr id="2" name="Picture 1" descr="Westfield. Founded 1838.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stfield. Founded 1838.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C7CD6">
        <w:rPr>
          <w:rFonts w:cstheme="minorHAnsi"/>
          <w:sz w:val="40"/>
          <w:szCs w:val="40"/>
        </w:rPr>
        <w:t>Banacos Academic Center</w:t>
      </w:r>
    </w:p>
    <w:p w14:paraId="7689ABAE" w14:textId="77777777" w:rsidR="006C5DF4" w:rsidRPr="003C7CD6" w:rsidRDefault="006C5DF4" w:rsidP="003C7CD6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>Disability Services</w:t>
      </w:r>
    </w:p>
    <w:p w14:paraId="1A8C2D3F" w14:textId="77777777" w:rsidR="006C5DF4" w:rsidRPr="003C7CD6" w:rsidRDefault="00252719" w:rsidP="003C7CD6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7" w:history="1">
        <w:r w:rsidR="00891709" w:rsidRPr="003C7CD6">
          <w:rPr>
            <w:rStyle w:val="Hyperlink"/>
            <w:rFonts w:cstheme="minorHAnsi"/>
            <w:sz w:val="40"/>
            <w:szCs w:val="40"/>
          </w:rPr>
          <w:t>ds@westfield.ma.edu</w:t>
        </w:r>
      </w:hyperlink>
      <w:r w:rsidR="00891709" w:rsidRPr="003C7CD6">
        <w:rPr>
          <w:rFonts w:cstheme="minorHAnsi"/>
          <w:sz w:val="40"/>
          <w:szCs w:val="40"/>
        </w:rPr>
        <w:t xml:space="preserve"> </w:t>
      </w:r>
    </w:p>
    <w:p w14:paraId="0EB08742" w14:textId="77777777" w:rsidR="006C5DF4" w:rsidRPr="003C7CD6" w:rsidRDefault="006C5DF4" w:rsidP="003C7CD6">
      <w:pPr>
        <w:spacing w:after="0" w:line="240" w:lineRule="auto"/>
        <w:ind w:left="9360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>Learning Disabilities Program</w:t>
      </w:r>
    </w:p>
    <w:p w14:paraId="25419963" w14:textId="77777777" w:rsidR="00785D6C" w:rsidRPr="003C7CD6" w:rsidRDefault="00252719" w:rsidP="003C7CD6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8" w:history="1">
        <w:r w:rsidR="00785D6C" w:rsidRPr="003C7CD6">
          <w:rPr>
            <w:rStyle w:val="Hyperlink"/>
            <w:rFonts w:cstheme="minorHAnsi"/>
            <w:sz w:val="40"/>
            <w:szCs w:val="40"/>
          </w:rPr>
          <w:t>ldp@westfield.ma.edu</w:t>
        </w:r>
      </w:hyperlink>
      <w:r w:rsidR="00785D6C" w:rsidRPr="003C7CD6">
        <w:rPr>
          <w:rFonts w:cstheme="minorHAnsi"/>
          <w:sz w:val="40"/>
          <w:szCs w:val="40"/>
        </w:rPr>
        <w:t xml:space="preserve"> </w:t>
      </w:r>
    </w:p>
    <w:p w14:paraId="60A63D76" w14:textId="77777777" w:rsidR="006C5DF4" w:rsidRPr="003C7CD6" w:rsidRDefault="00891709" w:rsidP="003C7CD6">
      <w:pPr>
        <w:spacing w:after="0" w:line="240" w:lineRule="auto"/>
        <w:ind w:left="9360"/>
        <w:rPr>
          <w:rFonts w:ascii="Arial" w:hAnsi="Arial" w:cs="Arial"/>
          <w:sz w:val="40"/>
          <w:szCs w:val="40"/>
        </w:rPr>
      </w:pPr>
      <w:r w:rsidRPr="003C7CD6">
        <w:rPr>
          <w:rFonts w:cstheme="minorHAnsi"/>
          <w:sz w:val="40"/>
          <w:szCs w:val="40"/>
        </w:rPr>
        <w:t xml:space="preserve">Banacos </w:t>
      </w:r>
      <w:r w:rsidR="006C5DF4" w:rsidRPr="003C7CD6">
        <w:rPr>
          <w:rFonts w:cstheme="minorHAnsi"/>
          <w:sz w:val="40"/>
          <w:szCs w:val="40"/>
        </w:rPr>
        <w:t xml:space="preserve">Advisor: </w:t>
      </w:r>
      <w:r w:rsidR="008E7696" w:rsidRPr="003C7CD6">
        <w:rPr>
          <w:rFonts w:cstheme="minorHAnsi"/>
          <w:b/>
          <w:i/>
          <w:sz w:val="40"/>
          <w:szCs w:val="40"/>
        </w:rPr>
        <w:fldChar w:fldCharType="begin"/>
      </w:r>
      <w:r w:rsidR="008E7696" w:rsidRPr="003C7CD6">
        <w:rPr>
          <w:rFonts w:cstheme="minorHAnsi"/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rFonts w:cstheme="minorHAnsi"/>
          <w:b/>
          <w:i/>
          <w:sz w:val="40"/>
          <w:szCs w:val="40"/>
        </w:rPr>
        <w:fldChar w:fldCharType="end"/>
      </w:r>
      <w:r w:rsidR="00735288" w:rsidRPr="003C7CD6">
        <w:rPr>
          <w:rFonts w:cstheme="minorHAnsi"/>
          <w:sz w:val="40"/>
          <w:szCs w:val="40"/>
        </w:rPr>
        <w:object w:dxaOrig="1440" w:dyaOrig="1440" w14:anchorId="7F7FA3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99.75pt;height:30pt" o:ole="">
            <v:imagedata r:id="rId9" o:title=""/>
          </v:shape>
          <w:control r:id="rId10" w:name="TextBox1" w:shapeid="_x0000_i1026"/>
        </w:object>
      </w:r>
    </w:p>
    <w:p w14:paraId="6490B12E" w14:textId="77777777" w:rsidR="008F6636" w:rsidRPr="003C7CD6" w:rsidRDefault="008F6636" w:rsidP="0049584F">
      <w:pPr>
        <w:spacing w:after="0" w:line="240" w:lineRule="auto"/>
        <w:jc w:val="center"/>
        <w:rPr>
          <w:rFonts w:cstheme="minorHAnsi"/>
          <w:sz w:val="40"/>
          <w:szCs w:val="40"/>
        </w:rPr>
      </w:pPr>
    </w:p>
    <w:p w14:paraId="1DEA1F55" w14:textId="77777777" w:rsidR="005774BD" w:rsidRPr="003C7CD6" w:rsidRDefault="00FA5D3A" w:rsidP="006C5DF4">
      <w:pPr>
        <w:spacing w:after="0" w:line="240" w:lineRule="auto"/>
        <w:jc w:val="center"/>
        <w:rPr>
          <w:rFonts w:cstheme="minorHAnsi"/>
          <w:b/>
          <w:sz w:val="40"/>
          <w:szCs w:val="40"/>
        </w:rPr>
      </w:pPr>
      <w:r w:rsidRPr="003C7CD6">
        <w:rPr>
          <w:rFonts w:cstheme="minorHAnsi"/>
          <w:b/>
          <w:sz w:val="40"/>
          <w:szCs w:val="40"/>
        </w:rPr>
        <w:t>Equipment</w:t>
      </w:r>
      <w:r w:rsidR="00C17896" w:rsidRPr="003C7CD6">
        <w:rPr>
          <w:rFonts w:cstheme="minorHAnsi"/>
          <w:b/>
          <w:sz w:val="40"/>
          <w:szCs w:val="40"/>
        </w:rPr>
        <w:t xml:space="preserve"> Loan Agreement</w:t>
      </w:r>
    </w:p>
    <w:p w14:paraId="39C0CFC1" w14:textId="77777777" w:rsidR="005B290C" w:rsidRPr="003C7CD6" w:rsidRDefault="005B290C" w:rsidP="006C5DF4">
      <w:pPr>
        <w:spacing w:after="0" w:line="240" w:lineRule="auto"/>
        <w:jc w:val="center"/>
        <w:rPr>
          <w:rFonts w:ascii="Arial" w:hAnsi="Arial" w:cs="Arial"/>
          <w:b/>
          <w:sz w:val="40"/>
          <w:szCs w:val="40"/>
        </w:rPr>
      </w:pPr>
    </w:p>
    <w:p w14:paraId="34EEEAB8" w14:textId="77777777" w:rsidR="00785D6C" w:rsidRPr="003C7CD6" w:rsidRDefault="00785D6C" w:rsidP="001656CE">
      <w:pPr>
        <w:spacing w:after="0" w:line="240" w:lineRule="auto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 xml:space="preserve">Name: </w:t>
      </w:r>
      <w:r w:rsidRPr="003C7CD6">
        <w:rPr>
          <w:rFonts w:cstheme="minorHAnsi"/>
          <w:sz w:val="40"/>
          <w:szCs w:val="40"/>
        </w:rPr>
        <w:object w:dxaOrig="1440" w:dyaOrig="1440" w14:anchorId="5EC1E54A">
          <v:shape id="_x0000_i1028" type="#_x0000_t75" style="width:399.75pt;height:30pt" o:ole="">
            <v:imagedata r:id="rId11" o:title=""/>
          </v:shape>
          <w:control r:id="rId12" w:name="TextBox111" w:shapeid="_x0000_i1028"/>
        </w:object>
      </w:r>
      <w:r w:rsidR="002556B8" w:rsidRPr="003C7CD6">
        <w:rPr>
          <w:rFonts w:cstheme="minorHAnsi"/>
          <w:sz w:val="40"/>
          <w:szCs w:val="40"/>
        </w:rPr>
        <w:t xml:space="preserve">    </w:t>
      </w:r>
      <w:r w:rsidRPr="003C7CD6">
        <w:rPr>
          <w:rFonts w:cstheme="minorHAnsi"/>
          <w:sz w:val="40"/>
          <w:szCs w:val="40"/>
        </w:rPr>
        <w:t xml:space="preserve">UWID (A#): </w:t>
      </w:r>
      <w:r w:rsidRPr="003C7CD6">
        <w:rPr>
          <w:rFonts w:cstheme="minorHAnsi"/>
          <w:sz w:val="40"/>
          <w:szCs w:val="40"/>
        </w:rPr>
        <w:object w:dxaOrig="1440" w:dyaOrig="1440" w14:anchorId="4F862851">
          <v:shape id="_x0000_i1030" type="#_x0000_t75" style="width:147pt;height:30pt" o:ole="">
            <v:imagedata r:id="rId13" o:title=""/>
          </v:shape>
          <w:control r:id="rId14" w:name="TextBox121" w:shapeid="_x0000_i1030"/>
        </w:object>
      </w:r>
    </w:p>
    <w:p w14:paraId="4CAF52E2" w14:textId="77777777" w:rsidR="00785D6C" w:rsidRPr="003C7CD6" w:rsidRDefault="00785D6C" w:rsidP="001656CE">
      <w:pPr>
        <w:spacing w:line="240" w:lineRule="auto"/>
        <w:rPr>
          <w:rFonts w:cstheme="minorHAnsi"/>
          <w:sz w:val="40"/>
          <w:szCs w:val="40"/>
        </w:rPr>
      </w:pPr>
    </w:p>
    <w:p w14:paraId="7D0B9139" w14:textId="77777777" w:rsidR="008161CB" w:rsidRDefault="00785D6C" w:rsidP="001656CE">
      <w:pPr>
        <w:spacing w:line="240" w:lineRule="auto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>Phone: (</w:t>
      </w:r>
      <w:proofErr w:type="gramStart"/>
      <w:r w:rsidRPr="003C7CD6">
        <w:rPr>
          <w:rFonts w:cstheme="minorHAnsi"/>
          <w:sz w:val="40"/>
          <w:szCs w:val="40"/>
        </w:rPr>
        <w:t>i.e.</w:t>
      </w:r>
      <w:proofErr w:type="gramEnd"/>
      <w:r w:rsidRPr="003C7CD6">
        <w:rPr>
          <w:rFonts w:cstheme="minorHAnsi"/>
          <w:sz w:val="40"/>
          <w:szCs w:val="40"/>
        </w:rPr>
        <w:t xml:space="preserve"> 555-555-5555) </w:t>
      </w:r>
      <w:r w:rsidRPr="003C7CD6">
        <w:rPr>
          <w:rFonts w:ascii="Times New Roman" w:eastAsia="Times New Roman" w:hAnsi="Times New Roman" w:cstheme="minorHAnsi"/>
          <w:sz w:val="40"/>
          <w:szCs w:val="40"/>
        </w:rPr>
        <w:object w:dxaOrig="1440" w:dyaOrig="1440" w14:anchorId="68C57C7F">
          <v:shape id="_x0000_i1032" type="#_x0000_t75" style="width:129.75pt;height:30pt" o:ole="">
            <v:imagedata r:id="rId15" o:title=""/>
          </v:shape>
          <w:control r:id="rId16" w:name="TextBox71" w:shapeid="_x0000_i1032"/>
        </w:object>
      </w:r>
      <w:r w:rsidR="008161CB">
        <w:rPr>
          <w:rFonts w:cstheme="minorHAnsi"/>
          <w:sz w:val="40"/>
          <w:szCs w:val="40"/>
        </w:rPr>
        <w:t xml:space="preserve"> </w:t>
      </w:r>
    </w:p>
    <w:p w14:paraId="3FCF31D7" w14:textId="77777777" w:rsidR="008161CB" w:rsidRDefault="008161CB" w:rsidP="001656CE">
      <w:pPr>
        <w:spacing w:line="240" w:lineRule="auto"/>
        <w:rPr>
          <w:rFonts w:cstheme="minorHAnsi"/>
          <w:sz w:val="40"/>
          <w:szCs w:val="40"/>
        </w:rPr>
      </w:pPr>
    </w:p>
    <w:p w14:paraId="0AB7E1F2" w14:textId="77777777" w:rsidR="00785D6C" w:rsidRPr="003C7CD6" w:rsidRDefault="00785D6C" w:rsidP="001656CE">
      <w:pPr>
        <w:spacing w:line="240" w:lineRule="auto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 xml:space="preserve">WSU Email: </w:t>
      </w:r>
      <w:r w:rsidRPr="003C7CD6">
        <w:rPr>
          <w:rFonts w:ascii="Times New Roman" w:eastAsia="Times New Roman" w:hAnsi="Times New Roman" w:cstheme="minorHAnsi"/>
          <w:sz w:val="40"/>
          <w:szCs w:val="40"/>
        </w:rPr>
        <w:object w:dxaOrig="1440" w:dyaOrig="1440" w14:anchorId="7B460281">
          <v:shape id="_x0000_i1034" type="#_x0000_t75" style="width:249.75pt;height:30pt" o:ole="">
            <v:imagedata r:id="rId17" o:title=""/>
          </v:shape>
          <w:control r:id="rId18" w:name="TextBox81" w:shapeid="_x0000_i1034"/>
        </w:object>
      </w:r>
      <w:r w:rsidR="008161CB">
        <w:rPr>
          <w:rFonts w:cstheme="minorHAnsi"/>
          <w:sz w:val="40"/>
          <w:szCs w:val="40"/>
        </w:rPr>
        <w:t xml:space="preserve"> @westfield.ma.edu </w:t>
      </w:r>
    </w:p>
    <w:p w14:paraId="4B63B66A" w14:textId="77777777" w:rsidR="008161CB" w:rsidRDefault="008161CB" w:rsidP="001656CE">
      <w:pPr>
        <w:spacing w:after="0" w:line="240" w:lineRule="auto"/>
        <w:rPr>
          <w:rFonts w:cstheme="minorHAnsi"/>
          <w:sz w:val="40"/>
          <w:szCs w:val="40"/>
        </w:rPr>
      </w:pPr>
    </w:p>
    <w:p w14:paraId="4B59CE82" w14:textId="77777777" w:rsidR="00785D6C" w:rsidRPr="003C7CD6" w:rsidRDefault="00785D6C" w:rsidP="001656CE">
      <w:pPr>
        <w:spacing w:after="0" w:line="240" w:lineRule="auto"/>
        <w:rPr>
          <w:rFonts w:cstheme="minorHAnsi"/>
          <w:sz w:val="40"/>
          <w:szCs w:val="40"/>
        </w:rPr>
      </w:pPr>
      <w:r w:rsidRPr="003C7CD6">
        <w:rPr>
          <w:rFonts w:cstheme="minorHAnsi"/>
          <w:sz w:val="40"/>
          <w:szCs w:val="40"/>
        </w:rPr>
        <w:t xml:space="preserve">Address: </w:t>
      </w:r>
      <w:r w:rsidRPr="003C7CD6">
        <w:rPr>
          <w:rFonts w:ascii="Times New Roman" w:eastAsia="Times New Roman" w:hAnsi="Times New Roman" w:cstheme="minorHAnsi"/>
          <w:sz w:val="40"/>
          <w:szCs w:val="40"/>
        </w:rPr>
        <w:object w:dxaOrig="1440" w:dyaOrig="1440" w14:anchorId="47DAFE0F">
          <v:shape id="_x0000_i1036" type="#_x0000_t75" style="width:644.25pt;height:30pt" o:ole="">
            <v:imagedata r:id="rId19" o:title=""/>
          </v:shape>
          <w:control r:id="rId20" w:name="TextBox6" w:shapeid="_x0000_i1036"/>
        </w:object>
      </w:r>
    </w:p>
    <w:p w14:paraId="4F542E70" w14:textId="77777777" w:rsidR="0094364D" w:rsidRDefault="0094364D" w:rsidP="001656CE">
      <w:pPr>
        <w:spacing w:after="0" w:line="240" w:lineRule="auto"/>
        <w:rPr>
          <w:rFonts w:ascii="Arial" w:hAnsi="Arial" w:cs="Arial"/>
          <w:sz w:val="40"/>
          <w:szCs w:val="40"/>
          <w:u w:val="single"/>
        </w:rPr>
      </w:pPr>
    </w:p>
    <w:p w14:paraId="6B865707" w14:textId="77777777" w:rsidR="008161CB" w:rsidRDefault="008161CB" w:rsidP="001656CE">
      <w:pPr>
        <w:spacing w:after="0" w:line="240" w:lineRule="auto"/>
        <w:rPr>
          <w:rFonts w:ascii="Arial" w:hAnsi="Arial" w:cs="Arial"/>
          <w:sz w:val="40"/>
          <w:szCs w:val="40"/>
          <w:u w:val="single"/>
        </w:rPr>
      </w:pPr>
    </w:p>
    <w:p w14:paraId="1BC5874E" w14:textId="77777777" w:rsidR="00C17896" w:rsidRDefault="00BF071C" w:rsidP="001656CE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lastRenderedPageBreak/>
        <w:t>By signing this document, I hereby recognize that:</w:t>
      </w:r>
    </w:p>
    <w:p w14:paraId="03E47436" w14:textId="77777777" w:rsidR="003C7CD6" w:rsidRPr="003C7CD6" w:rsidRDefault="003C7CD6" w:rsidP="001656CE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6E4AE9EC" w14:textId="77777777" w:rsidR="00FA5D3A" w:rsidRDefault="00BF071C" w:rsidP="001656CE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I am responsible for all components of </w:t>
      </w:r>
      <w:r w:rsidR="00FA5D3A" w:rsidRPr="003C7CD6">
        <w:rPr>
          <w:rFonts w:ascii="Arial" w:hAnsi="Arial" w:cs="Arial"/>
          <w:sz w:val="40"/>
          <w:szCs w:val="40"/>
        </w:rPr>
        <w:t>(check one):</w:t>
      </w:r>
    </w:p>
    <w:p w14:paraId="4AFCE650" w14:textId="77777777" w:rsidR="003C7CD6" w:rsidRPr="003C7CD6" w:rsidRDefault="003C7CD6" w:rsidP="003C7CD6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631C7456" w14:textId="77777777" w:rsidR="006C5DF4" w:rsidRPr="003C7CD6" w:rsidRDefault="00C8516C" w:rsidP="001656CE">
      <w:pPr>
        <w:spacing w:after="0" w:line="240" w:lineRule="auto"/>
        <w:ind w:left="108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20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0"/>
      <w:r w:rsidRPr="003C7CD6">
        <w:rPr>
          <w:rFonts w:ascii="Arial" w:hAnsi="Arial" w:cs="Arial"/>
          <w:sz w:val="40"/>
          <w:szCs w:val="40"/>
        </w:rPr>
        <w:t xml:space="preserve"> </w:t>
      </w:r>
      <w:r w:rsidR="00FA5D3A" w:rsidRPr="003C7CD6">
        <w:rPr>
          <w:rFonts w:ascii="Arial" w:hAnsi="Arial" w:cs="Arial"/>
          <w:sz w:val="40"/>
          <w:szCs w:val="40"/>
        </w:rPr>
        <w:t>FM system, including</w:t>
      </w:r>
      <w:r w:rsidR="006C5DF4" w:rsidRPr="003C7CD6">
        <w:rPr>
          <w:rFonts w:ascii="Arial" w:hAnsi="Arial" w:cs="Arial"/>
          <w:sz w:val="40"/>
          <w:szCs w:val="40"/>
        </w:rPr>
        <w:t xml:space="preserve"> (</w:t>
      </w:r>
      <w:r w:rsidR="00FA5D3A" w:rsidRPr="003C7CD6">
        <w:rPr>
          <w:rFonts w:ascii="Arial" w:hAnsi="Arial" w:cs="Arial"/>
          <w:sz w:val="40"/>
          <w:szCs w:val="40"/>
        </w:rPr>
        <w:t>but not limited to</w:t>
      </w:r>
      <w:r w:rsidR="006C5DF4" w:rsidRPr="003C7CD6">
        <w:rPr>
          <w:rFonts w:ascii="Arial" w:hAnsi="Arial" w:cs="Arial"/>
          <w:sz w:val="40"/>
          <w:szCs w:val="40"/>
        </w:rPr>
        <w:t>):</w:t>
      </w:r>
      <w:r w:rsidR="00E84463" w:rsidRPr="003C7CD6">
        <w:rPr>
          <w:rFonts w:ascii="Arial" w:hAnsi="Arial" w:cs="Arial"/>
          <w:sz w:val="40"/>
          <w:szCs w:val="40"/>
        </w:rPr>
        <w:t xml:space="preserve">    </w:t>
      </w:r>
    </w:p>
    <w:p w14:paraId="55A7E8F3" w14:textId="77777777" w:rsidR="00E84463" w:rsidRPr="003C7CD6" w:rsidRDefault="00C8516C" w:rsidP="001656CE">
      <w:pPr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9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1"/>
      <w:r w:rsidRPr="003C7CD6">
        <w:rPr>
          <w:rFonts w:ascii="Arial" w:hAnsi="Arial" w:cs="Arial"/>
          <w:sz w:val="40"/>
          <w:szCs w:val="40"/>
        </w:rPr>
        <w:t xml:space="preserve"> R</w:t>
      </w:r>
      <w:r w:rsidR="000B71DD" w:rsidRPr="003C7CD6">
        <w:rPr>
          <w:rFonts w:ascii="Arial" w:hAnsi="Arial" w:cs="Arial"/>
          <w:sz w:val="40"/>
          <w:szCs w:val="40"/>
        </w:rPr>
        <w:t xml:space="preserve">eceiver (with charging cord, plug, &amp; audio cable) </w:t>
      </w:r>
    </w:p>
    <w:p w14:paraId="25A086B9" w14:textId="77777777" w:rsidR="000B71DD" w:rsidRPr="003C7CD6" w:rsidRDefault="007E0197" w:rsidP="001656CE">
      <w:pPr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2"/>
      <w:r w:rsidRPr="003C7CD6">
        <w:rPr>
          <w:rFonts w:ascii="Arial" w:hAnsi="Arial" w:cs="Arial"/>
          <w:sz w:val="40"/>
          <w:szCs w:val="40"/>
        </w:rPr>
        <w:t xml:space="preserve"> </w:t>
      </w:r>
      <w:r w:rsidR="000B71DD" w:rsidRPr="003C7CD6">
        <w:rPr>
          <w:rFonts w:ascii="Arial" w:hAnsi="Arial" w:cs="Arial"/>
          <w:sz w:val="40"/>
          <w:szCs w:val="40"/>
        </w:rPr>
        <w:t xml:space="preserve">Microphone (with charging cord, plug, audio cable, recording cable, carrying pouch, &amp; neck loop) </w:t>
      </w:r>
    </w:p>
    <w:p w14:paraId="1A5D35E2" w14:textId="77777777" w:rsidR="00E84463" w:rsidRPr="003C7CD6" w:rsidRDefault="007E0197" w:rsidP="001656CE">
      <w:pPr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5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3"/>
      <w:r w:rsidRPr="003C7CD6">
        <w:rPr>
          <w:rFonts w:ascii="Arial" w:hAnsi="Arial" w:cs="Arial"/>
          <w:sz w:val="40"/>
          <w:szCs w:val="40"/>
        </w:rPr>
        <w:t xml:space="preserve"> </w:t>
      </w:r>
      <w:r w:rsidR="000B71DD" w:rsidRPr="003C7CD6">
        <w:rPr>
          <w:rFonts w:ascii="Arial" w:hAnsi="Arial" w:cs="Arial"/>
          <w:sz w:val="40"/>
          <w:szCs w:val="40"/>
        </w:rPr>
        <w:t>Manuals</w:t>
      </w:r>
    </w:p>
    <w:p w14:paraId="04E8EE4E" w14:textId="77777777" w:rsidR="0088591C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6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4"/>
      <w:r w:rsidRPr="003C7CD6">
        <w:rPr>
          <w:rFonts w:ascii="Arial" w:hAnsi="Arial" w:cs="Arial"/>
          <w:sz w:val="40"/>
          <w:szCs w:val="40"/>
        </w:rPr>
        <w:t xml:space="preserve"> </w:t>
      </w:r>
      <w:r w:rsidR="0088591C" w:rsidRPr="003C7CD6">
        <w:rPr>
          <w:rFonts w:ascii="Arial" w:hAnsi="Arial" w:cs="Arial"/>
          <w:sz w:val="40"/>
          <w:szCs w:val="40"/>
        </w:rPr>
        <w:t xml:space="preserve">Mac USB adaptor </w:t>
      </w:r>
    </w:p>
    <w:p w14:paraId="770AD995" w14:textId="77777777" w:rsidR="00E84463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7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5"/>
      <w:r w:rsidRPr="003C7CD6">
        <w:rPr>
          <w:rFonts w:ascii="Arial" w:hAnsi="Arial" w:cs="Arial"/>
          <w:sz w:val="40"/>
          <w:szCs w:val="40"/>
        </w:rPr>
        <w:t xml:space="preserve"> </w:t>
      </w:r>
      <w:r w:rsidR="000B71DD" w:rsidRPr="003C7CD6">
        <w:rPr>
          <w:rFonts w:ascii="Arial" w:hAnsi="Arial" w:cs="Arial"/>
          <w:sz w:val="40"/>
          <w:szCs w:val="40"/>
        </w:rPr>
        <w:t>Plastic carrying box</w:t>
      </w:r>
    </w:p>
    <w:p w14:paraId="764A329F" w14:textId="77777777" w:rsidR="0088591C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8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6"/>
      <w:r w:rsidRPr="003C7CD6">
        <w:rPr>
          <w:rFonts w:ascii="Arial" w:hAnsi="Arial" w:cs="Arial"/>
          <w:sz w:val="40"/>
          <w:szCs w:val="40"/>
        </w:rPr>
        <w:t xml:space="preserve"> </w:t>
      </w:r>
      <w:r w:rsidR="0088591C" w:rsidRPr="003C7CD6">
        <w:rPr>
          <w:rFonts w:ascii="Arial" w:hAnsi="Arial" w:cs="Arial"/>
          <w:sz w:val="40"/>
          <w:szCs w:val="40"/>
        </w:rPr>
        <w:t xml:space="preserve">Other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37514E35">
          <v:shape id="_x0000_i1038" type="#_x0000_t75" style="width:638.25pt;height:30pt" o:ole="">
            <v:imagedata r:id="rId21" o:title=""/>
          </v:shape>
          <w:control r:id="rId22" w:name="TextBox7" w:shapeid="_x0000_i1038"/>
        </w:object>
      </w:r>
    </w:p>
    <w:p w14:paraId="1784E398" w14:textId="77777777" w:rsidR="00FA5D3A" w:rsidRPr="003C7CD6" w:rsidRDefault="007E0197" w:rsidP="001656CE">
      <w:pPr>
        <w:pStyle w:val="ListParagraph"/>
        <w:spacing w:after="0" w:line="360" w:lineRule="auto"/>
        <w:ind w:left="108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9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7"/>
      <w:r w:rsidR="0057588E" w:rsidRPr="003C7CD6">
        <w:rPr>
          <w:rFonts w:ascii="Arial" w:hAnsi="Arial" w:cs="Arial"/>
          <w:sz w:val="40"/>
          <w:szCs w:val="40"/>
        </w:rPr>
        <w:t xml:space="preserve">  </w:t>
      </w:r>
      <w:r w:rsidR="00E84463" w:rsidRPr="003C7CD6">
        <w:rPr>
          <w:rFonts w:ascii="Arial" w:hAnsi="Arial" w:cs="Arial"/>
          <w:sz w:val="40"/>
          <w:szCs w:val="40"/>
        </w:rPr>
        <w:t xml:space="preserve">QTS System, including (but not limited to):    </w:t>
      </w:r>
    </w:p>
    <w:p w14:paraId="601BEC00" w14:textId="77777777" w:rsidR="00E84463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8"/>
      <w:r w:rsidRPr="003C7CD6">
        <w:rPr>
          <w:rFonts w:ascii="Arial" w:hAnsi="Arial" w:cs="Arial"/>
          <w:sz w:val="40"/>
          <w:szCs w:val="40"/>
        </w:rPr>
        <w:t xml:space="preserve"> </w:t>
      </w:r>
      <w:r w:rsidR="00E84463" w:rsidRPr="003C7CD6">
        <w:rPr>
          <w:rFonts w:ascii="Arial" w:hAnsi="Arial" w:cs="Arial"/>
          <w:sz w:val="40"/>
          <w:szCs w:val="40"/>
        </w:rPr>
        <w:t>Laptop (with charging cord</w:t>
      </w:r>
      <w:r w:rsidR="0088591C" w:rsidRPr="003C7CD6">
        <w:rPr>
          <w:rFonts w:ascii="Arial" w:hAnsi="Arial" w:cs="Arial"/>
          <w:sz w:val="40"/>
          <w:szCs w:val="40"/>
        </w:rPr>
        <w:t xml:space="preserve"> &amp; bag</w:t>
      </w:r>
      <w:r w:rsidR="00E84463" w:rsidRPr="003C7CD6">
        <w:rPr>
          <w:rFonts w:ascii="Arial" w:hAnsi="Arial" w:cs="Arial"/>
          <w:sz w:val="40"/>
          <w:szCs w:val="40"/>
        </w:rPr>
        <w:t>)</w:t>
      </w:r>
    </w:p>
    <w:p w14:paraId="2A39952B" w14:textId="77777777" w:rsidR="00E84463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1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9"/>
      <w:r w:rsidRPr="003C7CD6">
        <w:rPr>
          <w:rFonts w:ascii="Arial" w:hAnsi="Arial" w:cs="Arial"/>
          <w:sz w:val="40"/>
          <w:szCs w:val="40"/>
        </w:rPr>
        <w:t xml:space="preserve"> </w:t>
      </w:r>
      <w:r w:rsidR="00E84463" w:rsidRPr="003C7CD6">
        <w:rPr>
          <w:rFonts w:ascii="Arial" w:hAnsi="Arial" w:cs="Arial"/>
          <w:sz w:val="40"/>
          <w:szCs w:val="40"/>
        </w:rPr>
        <w:t>Ipad (with charging cord &amp; plug)</w:t>
      </w:r>
    </w:p>
    <w:p w14:paraId="7E1C4BF0" w14:textId="77777777" w:rsidR="00E84463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2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10"/>
      <w:r w:rsidRPr="003C7CD6">
        <w:rPr>
          <w:rFonts w:ascii="Arial" w:hAnsi="Arial" w:cs="Arial"/>
          <w:sz w:val="40"/>
          <w:szCs w:val="40"/>
        </w:rPr>
        <w:t xml:space="preserve"> </w:t>
      </w:r>
      <w:r w:rsidR="0088591C" w:rsidRPr="003C7CD6">
        <w:rPr>
          <w:rFonts w:ascii="Arial" w:hAnsi="Arial" w:cs="Arial"/>
          <w:sz w:val="40"/>
          <w:szCs w:val="40"/>
        </w:rPr>
        <w:t xml:space="preserve">Wearable </w:t>
      </w:r>
      <w:r w:rsidR="00E84463" w:rsidRPr="003C7CD6">
        <w:rPr>
          <w:rFonts w:ascii="Arial" w:hAnsi="Arial" w:cs="Arial"/>
          <w:sz w:val="40"/>
          <w:szCs w:val="40"/>
        </w:rPr>
        <w:t>Microphone</w:t>
      </w:r>
      <w:r w:rsidR="0094364D" w:rsidRPr="003C7CD6">
        <w:rPr>
          <w:rFonts w:ascii="Arial" w:hAnsi="Arial" w:cs="Arial"/>
          <w:sz w:val="40"/>
          <w:szCs w:val="40"/>
        </w:rPr>
        <w:t xml:space="preserve"> (with base, </w:t>
      </w:r>
      <w:r w:rsidR="00E84463" w:rsidRPr="003C7CD6">
        <w:rPr>
          <w:rFonts w:ascii="Arial" w:hAnsi="Arial" w:cs="Arial"/>
          <w:sz w:val="40"/>
          <w:szCs w:val="40"/>
        </w:rPr>
        <w:t>charging cord</w:t>
      </w:r>
      <w:r w:rsidR="0094364D" w:rsidRPr="003C7CD6">
        <w:rPr>
          <w:rFonts w:ascii="Arial" w:hAnsi="Arial" w:cs="Arial"/>
          <w:sz w:val="40"/>
          <w:szCs w:val="40"/>
        </w:rPr>
        <w:t>, &amp; carrying case</w:t>
      </w:r>
      <w:r w:rsidR="00E84463" w:rsidRPr="003C7CD6">
        <w:rPr>
          <w:rFonts w:ascii="Arial" w:hAnsi="Arial" w:cs="Arial"/>
          <w:sz w:val="40"/>
          <w:szCs w:val="40"/>
        </w:rPr>
        <w:t>)</w:t>
      </w:r>
    </w:p>
    <w:p w14:paraId="1E9A34AB" w14:textId="77777777" w:rsidR="0088591C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lastRenderedPageBreak/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3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11"/>
      <w:r w:rsidRPr="003C7CD6">
        <w:rPr>
          <w:rFonts w:ascii="Arial" w:hAnsi="Arial" w:cs="Arial"/>
          <w:sz w:val="40"/>
          <w:szCs w:val="40"/>
        </w:rPr>
        <w:t xml:space="preserve"> </w:t>
      </w:r>
      <w:r w:rsidR="0088591C" w:rsidRPr="003C7CD6">
        <w:rPr>
          <w:rFonts w:ascii="Arial" w:hAnsi="Arial" w:cs="Arial"/>
          <w:sz w:val="40"/>
          <w:szCs w:val="40"/>
        </w:rPr>
        <w:t>Conference Microphone (with charging cord, &amp; carrying case)</w:t>
      </w:r>
    </w:p>
    <w:p w14:paraId="1CE34EFA" w14:textId="77777777" w:rsidR="00E84463" w:rsidRPr="003C7CD6" w:rsidRDefault="007E0197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4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12"/>
      <w:r w:rsidRPr="003C7CD6">
        <w:rPr>
          <w:rFonts w:ascii="Arial" w:hAnsi="Arial" w:cs="Arial"/>
          <w:sz w:val="40"/>
          <w:szCs w:val="40"/>
        </w:rPr>
        <w:t xml:space="preserve">  </w:t>
      </w:r>
      <w:r w:rsidR="00E84463" w:rsidRPr="003C7CD6">
        <w:rPr>
          <w:rFonts w:ascii="Arial" w:hAnsi="Arial" w:cs="Arial"/>
          <w:sz w:val="40"/>
          <w:szCs w:val="40"/>
        </w:rPr>
        <w:t xml:space="preserve">Mac USB adaptor </w:t>
      </w:r>
    </w:p>
    <w:p w14:paraId="575991E7" w14:textId="77777777" w:rsidR="0088591C" w:rsidRPr="003C7CD6" w:rsidRDefault="00AB05F0" w:rsidP="001656CE">
      <w:pPr>
        <w:pStyle w:val="ListParagraph"/>
        <w:spacing w:after="0" w:line="360" w:lineRule="auto"/>
        <w:ind w:left="1620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5"/>
      <w:r w:rsidRPr="003C7CD6">
        <w:rPr>
          <w:rFonts w:ascii="Arial" w:hAnsi="Arial" w:cs="Arial"/>
          <w:sz w:val="40"/>
          <w:szCs w:val="40"/>
        </w:rPr>
        <w:instrText xml:space="preserve"> FORMCHECKBOX </w:instrText>
      </w:r>
      <w:r w:rsidR="00252719">
        <w:rPr>
          <w:rFonts w:ascii="Arial" w:hAnsi="Arial" w:cs="Arial"/>
          <w:sz w:val="40"/>
          <w:szCs w:val="40"/>
        </w:rPr>
      </w:r>
      <w:r w:rsidR="00252719">
        <w:rPr>
          <w:rFonts w:ascii="Arial" w:hAnsi="Arial" w:cs="Arial"/>
          <w:sz w:val="40"/>
          <w:szCs w:val="40"/>
        </w:rPr>
        <w:fldChar w:fldCharType="separate"/>
      </w:r>
      <w:r w:rsidRPr="003C7CD6">
        <w:rPr>
          <w:rFonts w:ascii="Arial" w:hAnsi="Arial" w:cs="Arial"/>
          <w:sz w:val="40"/>
          <w:szCs w:val="40"/>
        </w:rPr>
        <w:fldChar w:fldCharType="end"/>
      </w:r>
      <w:bookmarkEnd w:id="13"/>
      <w:r w:rsidRPr="003C7CD6">
        <w:rPr>
          <w:rFonts w:ascii="Arial" w:hAnsi="Arial" w:cs="Arial"/>
          <w:sz w:val="40"/>
          <w:szCs w:val="40"/>
        </w:rPr>
        <w:t xml:space="preserve"> </w:t>
      </w:r>
      <w:r w:rsidR="0088591C" w:rsidRPr="003C7CD6">
        <w:rPr>
          <w:rFonts w:ascii="Arial" w:hAnsi="Arial" w:cs="Arial"/>
          <w:sz w:val="40"/>
          <w:szCs w:val="40"/>
        </w:rPr>
        <w:t xml:space="preserve">Other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4532090A">
          <v:shape id="_x0000_i1040" type="#_x0000_t75" style="width:638.25pt;height:30pt" o:ole="">
            <v:imagedata r:id="rId21" o:title=""/>
          </v:shape>
          <w:control r:id="rId23" w:name="TextBox8" w:shapeid="_x0000_i1040"/>
        </w:object>
      </w:r>
    </w:p>
    <w:p w14:paraId="223F36E4" w14:textId="77777777" w:rsidR="0057588E" w:rsidRPr="003C7CD6" w:rsidRDefault="008161CB" w:rsidP="001656CE">
      <w:pPr>
        <w:spacing w:after="0" w:line="360" w:lineRule="auto"/>
        <w:ind w:left="1080"/>
        <w:rPr>
          <w:rFonts w:ascii="Arial" w:hAnsi="Arial" w:cs="Arial"/>
          <w:sz w:val="40"/>
          <w:szCs w:val="40"/>
        </w:rPr>
      </w:pPr>
      <w:r>
        <w:rPr>
          <w:rFonts w:ascii="Courier New" w:hAnsi="Courier New" w:cs="Arial"/>
          <w:sz w:val="40"/>
          <w:szCs w:val="4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6"/>
      <w:r>
        <w:rPr>
          <w:rFonts w:ascii="Courier New" w:hAnsi="Courier New" w:cs="Arial"/>
          <w:sz w:val="40"/>
          <w:szCs w:val="40"/>
        </w:rPr>
        <w:instrText xml:space="preserve"> FORMCHECKBOX </w:instrText>
      </w:r>
      <w:r w:rsidR="00252719">
        <w:rPr>
          <w:rFonts w:ascii="Courier New" w:hAnsi="Courier New" w:cs="Arial"/>
          <w:sz w:val="40"/>
          <w:szCs w:val="40"/>
        </w:rPr>
      </w:r>
      <w:r w:rsidR="00252719">
        <w:rPr>
          <w:rFonts w:ascii="Courier New" w:hAnsi="Courier New" w:cs="Arial"/>
          <w:sz w:val="40"/>
          <w:szCs w:val="40"/>
        </w:rPr>
        <w:fldChar w:fldCharType="separate"/>
      </w:r>
      <w:r>
        <w:rPr>
          <w:rFonts w:ascii="Courier New" w:hAnsi="Courier New" w:cs="Arial"/>
          <w:sz w:val="40"/>
          <w:szCs w:val="40"/>
        </w:rPr>
        <w:fldChar w:fldCharType="end"/>
      </w:r>
      <w:bookmarkEnd w:id="14"/>
      <w:r w:rsidR="00AB05F0" w:rsidRPr="003C7CD6">
        <w:rPr>
          <w:rFonts w:ascii="Courier New" w:hAnsi="Courier New" w:cs="Arial"/>
          <w:sz w:val="40"/>
          <w:szCs w:val="40"/>
        </w:rPr>
        <w:t xml:space="preserve"> </w:t>
      </w:r>
      <w:r w:rsidR="0057588E" w:rsidRPr="003C7CD6">
        <w:rPr>
          <w:rFonts w:ascii="Arial" w:hAnsi="Arial" w:cs="Arial"/>
          <w:sz w:val="40"/>
          <w:szCs w:val="40"/>
        </w:rPr>
        <w:t xml:space="preserve">Other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2B91B0E8">
          <v:shape id="_x0000_i1042" type="#_x0000_t75" style="width:638.25pt;height:30pt" o:ole="">
            <v:imagedata r:id="rId21" o:title=""/>
          </v:shape>
          <w:control r:id="rId24" w:name="TextBox9" w:shapeid="_x0000_i1042"/>
        </w:object>
      </w:r>
    </w:p>
    <w:p w14:paraId="6E2998D9" w14:textId="77777777" w:rsidR="00BF071C" w:rsidRPr="003C7CD6" w:rsidRDefault="00BF071C" w:rsidP="003C7CD6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I am responsible for the loss and/or any damages to the </w:t>
      </w:r>
      <w:r w:rsidR="00FA5D3A" w:rsidRPr="003C7CD6">
        <w:rPr>
          <w:rFonts w:ascii="Arial" w:hAnsi="Arial" w:cs="Arial"/>
          <w:sz w:val="40"/>
          <w:szCs w:val="40"/>
        </w:rPr>
        <w:t>borrowed equipment</w:t>
      </w:r>
      <w:r w:rsidRPr="003C7CD6">
        <w:rPr>
          <w:rFonts w:ascii="Arial" w:hAnsi="Arial" w:cs="Arial"/>
          <w:sz w:val="40"/>
          <w:szCs w:val="40"/>
        </w:rPr>
        <w:t xml:space="preserve"> and all components.</w:t>
      </w:r>
    </w:p>
    <w:p w14:paraId="4CD9BCBC" w14:textId="77777777" w:rsidR="00BF071C" w:rsidRPr="003C7CD6" w:rsidRDefault="00BF071C" w:rsidP="0088591C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I understand that the </w:t>
      </w:r>
      <w:r w:rsidR="00FA5D3A" w:rsidRPr="003C7CD6">
        <w:rPr>
          <w:rFonts w:ascii="Arial" w:hAnsi="Arial" w:cs="Arial"/>
          <w:sz w:val="40"/>
          <w:szCs w:val="40"/>
        </w:rPr>
        <w:t>borrowed equipment</w:t>
      </w:r>
      <w:r w:rsidR="00772B69" w:rsidRPr="003C7CD6">
        <w:rPr>
          <w:rFonts w:ascii="Arial" w:hAnsi="Arial" w:cs="Arial"/>
          <w:sz w:val="40"/>
          <w:szCs w:val="40"/>
        </w:rPr>
        <w:t xml:space="preserve"> and all components</w:t>
      </w:r>
      <w:r w:rsidRPr="003C7CD6">
        <w:rPr>
          <w:rFonts w:ascii="Arial" w:hAnsi="Arial" w:cs="Arial"/>
          <w:sz w:val="40"/>
          <w:szCs w:val="40"/>
        </w:rPr>
        <w:t xml:space="preserve"> must be returned to the Banacos Academic Center at the mutually agreed upon time</w:t>
      </w:r>
      <w:r w:rsidR="0057588E" w:rsidRPr="003C7CD6">
        <w:rPr>
          <w:rFonts w:ascii="Arial" w:hAnsi="Arial" w:cs="Arial"/>
          <w:sz w:val="40"/>
          <w:szCs w:val="40"/>
        </w:rPr>
        <w:t xml:space="preserve"> written below</w:t>
      </w:r>
      <w:r w:rsidRPr="003C7CD6">
        <w:rPr>
          <w:rFonts w:ascii="Arial" w:hAnsi="Arial" w:cs="Arial"/>
          <w:sz w:val="40"/>
          <w:szCs w:val="40"/>
        </w:rPr>
        <w:t>.</w:t>
      </w:r>
      <w:r w:rsidR="00772B69" w:rsidRPr="003C7CD6">
        <w:rPr>
          <w:rFonts w:ascii="Arial" w:hAnsi="Arial" w:cs="Arial"/>
          <w:sz w:val="40"/>
          <w:szCs w:val="40"/>
        </w:rPr>
        <w:t xml:space="preserve"> </w:t>
      </w:r>
    </w:p>
    <w:p w14:paraId="582A5488" w14:textId="77777777" w:rsidR="00BF071C" w:rsidRPr="003C7CD6" w:rsidRDefault="00BF071C" w:rsidP="0088591C">
      <w:pPr>
        <w:pStyle w:val="ListParagraph"/>
        <w:numPr>
          <w:ilvl w:val="0"/>
          <w:numId w:val="5"/>
        </w:numPr>
        <w:pBdr>
          <w:bottom w:val="single" w:sz="6" w:space="1" w:color="auto"/>
        </w:pBdr>
        <w:spacing w:after="0" w:line="36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I understand </w:t>
      </w:r>
      <w:r w:rsidR="00772B69" w:rsidRPr="003C7CD6">
        <w:rPr>
          <w:rFonts w:ascii="Arial" w:hAnsi="Arial" w:cs="Arial"/>
          <w:sz w:val="40"/>
          <w:szCs w:val="40"/>
        </w:rPr>
        <w:t xml:space="preserve">that failure to return the </w:t>
      </w:r>
      <w:r w:rsidR="00FA5D3A" w:rsidRPr="003C7CD6">
        <w:rPr>
          <w:rFonts w:ascii="Arial" w:hAnsi="Arial" w:cs="Arial"/>
          <w:sz w:val="40"/>
          <w:szCs w:val="40"/>
        </w:rPr>
        <w:t>borrowed equipment</w:t>
      </w:r>
      <w:r w:rsidR="00772B69" w:rsidRPr="003C7CD6">
        <w:rPr>
          <w:rFonts w:ascii="Arial" w:hAnsi="Arial" w:cs="Arial"/>
          <w:sz w:val="40"/>
          <w:szCs w:val="40"/>
        </w:rPr>
        <w:t xml:space="preserve"> or any of the components </w:t>
      </w:r>
      <w:r w:rsidR="00A91D76" w:rsidRPr="003C7CD6">
        <w:rPr>
          <w:rFonts w:ascii="Arial" w:hAnsi="Arial" w:cs="Arial"/>
          <w:sz w:val="40"/>
          <w:szCs w:val="40"/>
        </w:rPr>
        <w:t xml:space="preserve">by the agreed upon date </w:t>
      </w:r>
      <w:r w:rsidR="0057588E" w:rsidRPr="003C7CD6">
        <w:rPr>
          <w:rFonts w:ascii="Arial" w:hAnsi="Arial" w:cs="Arial"/>
          <w:sz w:val="40"/>
          <w:szCs w:val="40"/>
        </w:rPr>
        <w:t>may</w:t>
      </w:r>
      <w:r w:rsidR="00772B69" w:rsidRPr="003C7CD6">
        <w:rPr>
          <w:rFonts w:ascii="Arial" w:hAnsi="Arial" w:cs="Arial"/>
          <w:sz w:val="40"/>
          <w:szCs w:val="40"/>
        </w:rPr>
        <w:t xml:space="preserve"> result in </w:t>
      </w:r>
      <w:r w:rsidR="0057588E" w:rsidRPr="003C7CD6">
        <w:rPr>
          <w:rFonts w:ascii="Arial" w:hAnsi="Arial" w:cs="Arial"/>
          <w:sz w:val="40"/>
          <w:szCs w:val="40"/>
        </w:rPr>
        <w:t>being billed for the equipment borrowed/not returned</w:t>
      </w:r>
      <w:r w:rsidR="00772B69" w:rsidRPr="003C7CD6">
        <w:rPr>
          <w:rFonts w:ascii="Arial" w:hAnsi="Arial" w:cs="Arial"/>
          <w:sz w:val="40"/>
          <w:szCs w:val="40"/>
        </w:rPr>
        <w:t>.</w:t>
      </w:r>
      <w:r w:rsidRPr="003C7CD6">
        <w:rPr>
          <w:rFonts w:ascii="Arial" w:hAnsi="Arial" w:cs="Arial"/>
          <w:sz w:val="40"/>
          <w:szCs w:val="40"/>
        </w:rPr>
        <w:t xml:space="preserve"> </w:t>
      </w:r>
    </w:p>
    <w:p w14:paraId="6AF9D63F" w14:textId="77777777" w:rsidR="003C7CD6" w:rsidRPr="003C7CD6" w:rsidRDefault="003C7CD6" w:rsidP="006C5DF4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0D9D1DDC" w14:textId="77777777" w:rsidR="00772B69" w:rsidRPr="003C7CD6" w:rsidRDefault="00772B69" w:rsidP="006C5DF4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lastRenderedPageBreak/>
        <w:t xml:space="preserve">Date </w:t>
      </w:r>
      <w:r w:rsidR="00FA5D3A" w:rsidRPr="003C7CD6">
        <w:rPr>
          <w:rFonts w:ascii="Arial" w:hAnsi="Arial" w:cs="Arial"/>
          <w:sz w:val="40"/>
          <w:szCs w:val="40"/>
        </w:rPr>
        <w:t xml:space="preserve">of loan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0F3C79D1">
          <v:shape id="_x0000_i1044" type="#_x0000_t75" style="width:120pt;height:30pt" o:ole="">
            <v:imagedata r:id="rId25" o:title=""/>
          </v:shape>
          <w:control r:id="rId26" w:name="TextBox10" w:shapeid="_x0000_i1044"/>
        </w:object>
      </w:r>
      <w:r w:rsidR="007F2BD0" w:rsidRPr="003C7CD6">
        <w:rPr>
          <w:rFonts w:ascii="Arial" w:hAnsi="Arial" w:cs="Arial"/>
          <w:sz w:val="40"/>
          <w:szCs w:val="40"/>
        </w:rPr>
        <w:t xml:space="preserve">       </w:t>
      </w:r>
    </w:p>
    <w:p w14:paraId="5F8F34D8" w14:textId="77777777" w:rsidR="0088591C" w:rsidRPr="003C7CD6" w:rsidRDefault="0088591C" w:rsidP="0094364D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13EB3DF4" w14:textId="77777777" w:rsidR="0094364D" w:rsidRPr="003C7CD6" w:rsidRDefault="00FA5D3A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>Date of return agreed upon:</w:t>
      </w:r>
      <w:r w:rsidR="008E7696" w:rsidRPr="003C7CD6">
        <w:rPr>
          <w:rFonts w:ascii="Arial" w:hAnsi="Arial" w:cs="Arial"/>
          <w:sz w:val="40"/>
          <w:szCs w:val="40"/>
        </w:rPr>
        <w:t xml:space="preserve">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1E1A0FFC">
          <v:shape id="_x0000_i1046" type="#_x0000_t75" style="width:120pt;height:30pt" o:ole="">
            <v:imagedata r:id="rId25" o:title=""/>
          </v:shape>
          <w:control r:id="rId27" w:name="TextBox11" w:shapeid="_x0000_i1046"/>
        </w:object>
      </w:r>
      <w:r w:rsidRPr="003C7CD6">
        <w:rPr>
          <w:rFonts w:ascii="Arial" w:hAnsi="Arial" w:cs="Arial"/>
          <w:sz w:val="40"/>
          <w:szCs w:val="40"/>
        </w:rPr>
        <w:t xml:space="preserve"> </w:t>
      </w:r>
    </w:p>
    <w:p w14:paraId="42B47A4E" w14:textId="77777777" w:rsidR="00FA5D3A" w:rsidRPr="003C7CD6" w:rsidRDefault="00FA5D3A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     </w:t>
      </w:r>
    </w:p>
    <w:p w14:paraId="20C4D2D0" w14:textId="77777777" w:rsidR="002556B8" w:rsidRPr="003C7CD6" w:rsidRDefault="00A91D76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>Borrower’s</w:t>
      </w:r>
      <w:r w:rsidR="008E7696" w:rsidRPr="003C7CD6">
        <w:rPr>
          <w:rFonts w:ascii="Arial" w:hAnsi="Arial" w:cs="Arial"/>
          <w:sz w:val="40"/>
          <w:szCs w:val="40"/>
        </w:rPr>
        <w:t xml:space="preserve"> Signature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68E3EDD7">
          <v:shape id="_x0000_i1048" type="#_x0000_t75" style="width:399.75pt;height:30pt" o:ole="">
            <v:imagedata r:id="rId11" o:title=""/>
          </v:shape>
          <w:control r:id="rId28" w:name="TextBox12" w:shapeid="_x0000_i1048"/>
        </w:object>
      </w:r>
      <w:r w:rsidRPr="003C7CD6">
        <w:rPr>
          <w:rFonts w:ascii="Arial" w:hAnsi="Arial" w:cs="Arial"/>
          <w:sz w:val="40"/>
          <w:szCs w:val="40"/>
        </w:rPr>
        <w:t xml:space="preserve">   </w:t>
      </w:r>
    </w:p>
    <w:p w14:paraId="39D82C30" w14:textId="77777777" w:rsidR="002556B8" w:rsidRPr="003C7CD6" w:rsidRDefault="002556B8" w:rsidP="0094364D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3523F0E0" w14:textId="77777777" w:rsidR="00FA5D3A" w:rsidRPr="003C7CD6" w:rsidRDefault="00FA5D3A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>Staff S</w:t>
      </w:r>
      <w:r w:rsidR="008E7696" w:rsidRPr="003C7CD6">
        <w:rPr>
          <w:rFonts w:ascii="Arial" w:hAnsi="Arial" w:cs="Arial"/>
          <w:sz w:val="40"/>
          <w:szCs w:val="40"/>
        </w:rPr>
        <w:t xml:space="preserve">ignature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0B285342">
          <v:shape id="_x0000_i1050" type="#_x0000_t75" style="width:399.75pt;height:30pt" o:ole="">
            <v:imagedata r:id="rId11" o:title=""/>
          </v:shape>
          <w:control r:id="rId29" w:name="TextBox13" w:shapeid="_x0000_i1050"/>
        </w:object>
      </w:r>
    </w:p>
    <w:p w14:paraId="3EDC8722" w14:textId="77777777" w:rsidR="0088591C" w:rsidRPr="003C7CD6" w:rsidRDefault="0088591C" w:rsidP="0094364D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2D390150" w14:textId="77777777" w:rsidR="0088591C" w:rsidRPr="003C7CD6" w:rsidRDefault="0088591C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>--------------------------------------------------------------------------------</w:t>
      </w:r>
      <w:r w:rsidR="003C7CD6">
        <w:rPr>
          <w:rFonts w:ascii="Arial" w:hAnsi="Arial" w:cs="Arial"/>
          <w:sz w:val="40"/>
          <w:szCs w:val="40"/>
        </w:rPr>
        <w:t>----------------------------</w:t>
      </w:r>
    </w:p>
    <w:p w14:paraId="7EF42B5B" w14:textId="77777777" w:rsidR="0094364D" w:rsidRPr="003C7CD6" w:rsidRDefault="008E7696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Actual date of return: </w:t>
      </w:r>
      <w:r w:rsidRPr="003C7CD6">
        <w:rPr>
          <w:b/>
          <w:i/>
          <w:sz w:val="40"/>
          <w:szCs w:val="40"/>
        </w:rPr>
        <w:fldChar w:fldCharType="begin"/>
      </w:r>
      <w:r w:rsidRPr="003C7CD6">
        <w:rPr>
          <w:b/>
          <w:i/>
          <w:sz w:val="40"/>
          <w:szCs w:val="40"/>
        </w:rPr>
        <w:instrText xml:space="preserve"> MACROBUTTON  AddObjectText </w:instrText>
      </w:r>
      <w:r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250ED203">
          <v:shape id="_x0000_i1052" type="#_x0000_t75" style="width:120pt;height:30pt" o:ole="">
            <v:imagedata r:id="rId25" o:title=""/>
          </v:shape>
          <w:control r:id="rId30" w:name="TextBox14" w:shapeid="_x0000_i1052"/>
        </w:object>
      </w:r>
      <w:r w:rsidR="00FA5D3A" w:rsidRPr="003C7CD6">
        <w:rPr>
          <w:rFonts w:ascii="Arial" w:hAnsi="Arial" w:cs="Arial"/>
          <w:sz w:val="40"/>
          <w:szCs w:val="40"/>
        </w:rPr>
        <w:t xml:space="preserve"> </w:t>
      </w:r>
    </w:p>
    <w:p w14:paraId="78304554" w14:textId="77777777" w:rsidR="00FA5D3A" w:rsidRPr="003C7CD6" w:rsidRDefault="00FA5D3A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       </w:t>
      </w:r>
    </w:p>
    <w:p w14:paraId="6EE0B0B5" w14:textId="77777777" w:rsidR="002556B8" w:rsidRPr="003C7CD6" w:rsidRDefault="00A91D76" w:rsidP="0094364D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>Borrower’s</w:t>
      </w:r>
      <w:r w:rsidR="008E7696" w:rsidRPr="003C7CD6">
        <w:rPr>
          <w:rFonts w:ascii="Arial" w:hAnsi="Arial" w:cs="Arial"/>
          <w:sz w:val="40"/>
          <w:szCs w:val="40"/>
        </w:rPr>
        <w:t xml:space="preserve"> Signature: </w:t>
      </w:r>
      <w:r w:rsidR="008E7696" w:rsidRPr="003C7CD6">
        <w:rPr>
          <w:b/>
          <w:i/>
          <w:sz w:val="40"/>
          <w:szCs w:val="40"/>
        </w:rPr>
        <w:fldChar w:fldCharType="begin"/>
      </w:r>
      <w:r w:rsidR="008E7696" w:rsidRPr="003C7CD6">
        <w:rPr>
          <w:b/>
          <w:i/>
          <w:sz w:val="40"/>
          <w:szCs w:val="40"/>
        </w:rPr>
        <w:instrText xml:space="preserve"> MACROBUTTON  AddObjectText </w:instrText>
      </w:r>
      <w:r w:rsidR="008E7696"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sz w:val="40"/>
          <w:szCs w:val="40"/>
        </w:rPr>
        <w:object w:dxaOrig="1440" w:dyaOrig="1440" w14:anchorId="449B780F">
          <v:shape id="_x0000_i1054" type="#_x0000_t75" style="width:399.75pt;height:30pt" o:ole="">
            <v:imagedata r:id="rId11" o:title=""/>
          </v:shape>
          <w:control r:id="rId31" w:name="TextBox15" w:shapeid="_x0000_i1054"/>
        </w:object>
      </w:r>
      <w:r w:rsidRPr="003C7CD6">
        <w:rPr>
          <w:rFonts w:ascii="Arial" w:hAnsi="Arial" w:cs="Arial"/>
          <w:sz w:val="40"/>
          <w:szCs w:val="40"/>
        </w:rPr>
        <w:t xml:space="preserve">   </w:t>
      </w:r>
    </w:p>
    <w:p w14:paraId="3CE80012" w14:textId="77777777" w:rsidR="002556B8" w:rsidRPr="003C7CD6" w:rsidRDefault="002556B8" w:rsidP="0094364D">
      <w:pPr>
        <w:spacing w:after="0" w:line="240" w:lineRule="auto"/>
        <w:rPr>
          <w:rFonts w:ascii="Arial" w:hAnsi="Arial" w:cs="Arial"/>
          <w:sz w:val="40"/>
          <w:szCs w:val="40"/>
        </w:rPr>
      </w:pPr>
    </w:p>
    <w:p w14:paraId="2B57972B" w14:textId="77777777" w:rsidR="00772B69" w:rsidRPr="003C7CD6" w:rsidRDefault="008E7696" w:rsidP="0094364D">
      <w:pPr>
        <w:spacing w:after="0" w:line="240" w:lineRule="auto"/>
        <w:rPr>
          <w:b/>
          <w:i/>
          <w:sz w:val="40"/>
          <w:szCs w:val="40"/>
        </w:rPr>
      </w:pPr>
      <w:r w:rsidRPr="003C7CD6">
        <w:rPr>
          <w:rFonts w:ascii="Arial" w:hAnsi="Arial" w:cs="Arial"/>
          <w:sz w:val="40"/>
          <w:szCs w:val="40"/>
        </w:rPr>
        <w:t xml:space="preserve">Staff Signature: </w:t>
      </w:r>
      <w:r w:rsidRPr="003C7CD6">
        <w:rPr>
          <w:b/>
          <w:i/>
          <w:sz w:val="40"/>
          <w:szCs w:val="40"/>
        </w:rPr>
        <w:fldChar w:fldCharType="begin"/>
      </w:r>
      <w:r w:rsidRPr="003C7CD6">
        <w:rPr>
          <w:b/>
          <w:i/>
          <w:sz w:val="40"/>
          <w:szCs w:val="40"/>
        </w:rPr>
        <w:instrText xml:space="preserve"> MACROBUTTON  AddObjectText </w:instrText>
      </w:r>
      <w:r w:rsidRPr="003C7CD6">
        <w:rPr>
          <w:b/>
          <w:i/>
          <w:sz w:val="40"/>
          <w:szCs w:val="40"/>
        </w:rPr>
        <w:fldChar w:fldCharType="end"/>
      </w:r>
      <w:r w:rsidR="00735288" w:rsidRPr="003C7CD6">
        <w:rPr>
          <w:b/>
          <w:i/>
          <w:sz w:val="40"/>
          <w:szCs w:val="40"/>
        </w:rPr>
        <w:object w:dxaOrig="1440" w:dyaOrig="1440" w14:anchorId="1B59AF6B">
          <v:shape id="_x0000_i1056" type="#_x0000_t75" style="width:399.75pt;height:30pt" o:ole="">
            <v:imagedata r:id="rId11" o:title=""/>
          </v:shape>
          <w:control r:id="rId32" w:name="TextBox16" w:shapeid="_x0000_i1056"/>
        </w:object>
      </w:r>
    </w:p>
    <w:p w14:paraId="5A4F2449" w14:textId="77777777" w:rsidR="008E08FB" w:rsidRPr="003C7CD6" w:rsidRDefault="008E08FB" w:rsidP="0094364D">
      <w:pPr>
        <w:spacing w:after="0" w:line="240" w:lineRule="auto"/>
        <w:rPr>
          <w:b/>
          <w:i/>
          <w:sz w:val="40"/>
          <w:szCs w:val="40"/>
        </w:rPr>
      </w:pPr>
    </w:p>
    <w:p w14:paraId="292FF24B" w14:textId="77777777" w:rsidR="008E08FB" w:rsidRPr="003C7CD6" w:rsidRDefault="008E08FB" w:rsidP="0094364D">
      <w:pPr>
        <w:spacing w:after="0" w:line="240" w:lineRule="auto"/>
        <w:rPr>
          <w:b/>
          <w:i/>
          <w:sz w:val="40"/>
          <w:szCs w:val="40"/>
        </w:rPr>
      </w:pPr>
    </w:p>
    <w:p w14:paraId="2F6EDEB2" w14:textId="77777777" w:rsidR="008E08FB" w:rsidRPr="008E08FB" w:rsidRDefault="008E08FB" w:rsidP="0094364D">
      <w:pPr>
        <w:spacing w:after="0" w:line="240" w:lineRule="auto"/>
        <w:rPr>
          <w:rFonts w:ascii="Arial" w:hAnsi="Arial" w:cs="Arial"/>
        </w:rPr>
      </w:pPr>
    </w:p>
    <w:sectPr w:rsidR="008E08FB" w:rsidRPr="008E08FB" w:rsidSect="003C7CD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A4279"/>
    <w:multiLevelType w:val="hybridMultilevel"/>
    <w:tmpl w:val="3542776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F35121"/>
    <w:multiLevelType w:val="hybridMultilevel"/>
    <w:tmpl w:val="26BA02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F446D0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B451D"/>
    <w:multiLevelType w:val="hybridMultilevel"/>
    <w:tmpl w:val="7422B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00470"/>
    <w:multiLevelType w:val="hybridMultilevel"/>
    <w:tmpl w:val="4F8AE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E10FD"/>
    <w:multiLevelType w:val="hybridMultilevel"/>
    <w:tmpl w:val="5DAAC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127FA"/>
    <w:multiLevelType w:val="hybridMultilevel"/>
    <w:tmpl w:val="C4A81A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2F67D1E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  <w:sz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578FE"/>
    <w:multiLevelType w:val="hybridMultilevel"/>
    <w:tmpl w:val="0C2AE4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2286F20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  <w:sz w:val="3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D3C37"/>
    <w:multiLevelType w:val="hybridMultilevel"/>
    <w:tmpl w:val="8D6CE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t+IWeN3o8bUwdjzQKfLhbOAymCWYye0iE1znX3t03RoxVoPwznP/0QakGfkGIo60g46nMSOmTwWudvXzu3Bglg==" w:salt="pH5BSqilugD2recSKWLAHA==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LCwNDQ0s7Q0sDRV0lEKTi0uzszPAykwqgUAnGxcWCwAAAA="/>
  </w:docVars>
  <w:rsids>
    <w:rsidRoot w:val="00E1751F"/>
    <w:rsid w:val="00034E7A"/>
    <w:rsid w:val="000B3CC1"/>
    <w:rsid w:val="000B71DD"/>
    <w:rsid w:val="001449E5"/>
    <w:rsid w:val="001656CE"/>
    <w:rsid w:val="0017290C"/>
    <w:rsid w:val="00175C3A"/>
    <w:rsid w:val="0019685F"/>
    <w:rsid w:val="00196C2E"/>
    <w:rsid w:val="001B20EE"/>
    <w:rsid w:val="001D1F20"/>
    <w:rsid w:val="00252719"/>
    <w:rsid w:val="002556B8"/>
    <w:rsid w:val="002D4F55"/>
    <w:rsid w:val="00303542"/>
    <w:rsid w:val="0030372B"/>
    <w:rsid w:val="0034537E"/>
    <w:rsid w:val="003A160B"/>
    <w:rsid w:val="003C7CD6"/>
    <w:rsid w:val="0049584F"/>
    <w:rsid w:val="0057588E"/>
    <w:rsid w:val="005774BD"/>
    <w:rsid w:val="005B290C"/>
    <w:rsid w:val="006545DF"/>
    <w:rsid w:val="006C5DF4"/>
    <w:rsid w:val="006D3BBE"/>
    <w:rsid w:val="00727344"/>
    <w:rsid w:val="00735288"/>
    <w:rsid w:val="007426FE"/>
    <w:rsid w:val="00772B69"/>
    <w:rsid w:val="00785D6C"/>
    <w:rsid w:val="007E0197"/>
    <w:rsid w:val="007F2BD0"/>
    <w:rsid w:val="008161CB"/>
    <w:rsid w:val="00846389"/>
    <w:rsid w:val="0088591C"/>
    <w:rsid w:val="00891709"/>
    <w:rsid w:val="008C02E7"/>
    <w:rsid w:val="008E08FB"/>
    <w:rsid w:val="008E7696"/>
    <w:rsid w:val="008F6186"/>
    <w:rsid w:val="008F6636"/>
    <w:rsid w:val="0094364D"/>
    <w:rsid w:val="00953232"/>
    <w:rsid w:val="00971E9A"/>
    <w:rsid w:val="009B1CF8"/>
    <w:rsid w:val="00A91D76"/>
    <w:rsid w:val="00AB05F0"/>
    <w:rsid w:val="00AD5D4A"/>
    <w:rsid w:val="00BF071C"/>
    <w:rsid w:val="00C0707C"/>
    <w:rsid w:val="00C17009"/>
    <w:rsid w:val="00C17896"/>
    <w:rsid w:val="00C76B03"/>
    <w:rsid w:val="00C8516C"/>
    <w:rsid w:val="00D61CAD"/>
    <w:rsid w:val="00D9584D"/>
    <w:rsid w:val="00DB6CC6"/>
    <w:rsid w:val="00DD6F1E"/>
    <w:rsid w:val="00E1751F"/>
    <w:rsid w:val="00E6646D"/>
    <w:rsid w:val="00E84463"/>
    <w:rsid w:val="00FA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7A7A0AB5"/>
  <w15:docId w15:val="{AC27998F-B139-4D95-A0D5-641B1620F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5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74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4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A5D3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96C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26" Type="http://schemas.openxmlformats.org/officeDocument/2006/relationships/control" Target="activeX/activeX10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theme" Target="theme/theme1.xml"/><Relationship Id="rId7" Type="http://schemas.openxmlformats.org/officeDocument/2006/relationships/hyperlink" Target="mailto:ds@westfield.ma.edu" TargetMode="Externa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5" Type="http://schemas.openxmlformats.org/officeDocument/2006/relationships/image" Target="media/image9.w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29" Type="http://schemas.openxmlformats.org/officeDocument/2006/relationships/control" Target="activeX/activeX13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control" Target="activeX/activeX16.xml"/><Relationship Id="rId5" Type="http://schemas.openxmlformats.org/officeDocument/2006/relationships/hyperlink" Target="http://www.westfield.ma.edu/" TargetMode="External"/><Relationship Id="rId15" Type="http://schemas.openxmlformats.org/officeDocument/2006/relationships/image" Target="media/image5.wmf"/><Relationship Id="rId23" Type="http://schemas.openxmlformats.org/officeDocument/2006/relationships/control" Target="activeX/activeX8.xml"/><Relationship Id="rId28" Type="http://schemas.openxmlformats.org/officeDocument/2006/relationships/control" Target="activeX/activeX12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31" Type="http://schemas.openxmlformats.org/officeDocument/2006/relationships/control" Target="activeX/activeX15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control" Target="activeX/activeX7.xml"/><Relationship Id="rId27" Type="http://schemas.openxmlformats.org/officeDocument/2006/relationships/control" Target="activeX/activeX11.xml"/><Relationship Id="rId30" Type="http://schemas.openxmlformats.org/officeDocument/2006/relationships/control" Target="activeX/activeX14.xml"/><Relationship Id="rId8" Type="http://schemas.openxmlformats.org/officeDocument/2006/relationships/hyperlink" Target="mailto:ldp@westfield.ma.edu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c</dc:creator>
  <cp:keywords/>
  <dc:description/>
  <cp:lastModifiedBy>Jamie Caron</cp:lastModifiedBy>
  <cp:revision>2</cp:revision>
  <cp:lastPrinted>2012-09-12T14:02:00Z</cp:lastPrinted>
  <dcterms:created xsi:type="dcterms:W3CDTF">2021-08-18T02:23:00Z</dcterms:created>
  <dcterms:modified xsi:type="dcterms:W3CDTF">2021-08-18T02:23:00Z</dcterms:modified>
</cp:coreProperties>
</file>